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068EFC" w14:textId="60A24E05" w:rsidR="00D116E7" w:rsidRPr="00D01B4E" w:rsidRDefault="00B120F2" w:rsidP="00D116E7">
      <w:pPr>
        <w:spacing w:after="0" w:line="240" w:lineRule="auto"/>
        <w:jc w:val="center"/>
        <w:rPr>
          <w:b/>
          <w:smallCaps/>
          <w:sz w:val="40"/>
          <w:szCs w:val="40"/>
        </w:rPr>
      </w:pPr>
      <w:bookmarkStart w:id="0" w:name="_GoBack"/>
      <w:bookmarkEnd w:id="0"/>
      <w:r w:rsidRPr="00D01B4E">
        <w:rPr>
          <w:b/>
          <w:smallCaps/>
          <w:sz w:val="40"/>
          <w:szCs w:val="40"/>
        </w:rPr>
        <w:t>Jennifer P. Smithson</w:t>
      </w:r>
    </w:p>
    <w:p w14:paraId="7DA8278B" w14:textId="26D6E5A4" w:rsidR="00D116E7" w:rsidRPr="00B76905" w:rsidRDefault="00B120F2" w:rsidP="00D116E7">
      <w:pPr>
        <w:spacing w:after="0" w:line="240" w:lineRule="auto"/>
        <w:jc w:val="center"/>
      </w:pPr>
      <w:r>
        <w:t>Roswell, GA 30076</w:t>
      </w:r>
      <w:r w:rsidR="00D116E7" w:rsidRPr="00B76905">
        <w:t xml:space="preserve"> | </w:t>
      </w:r>
      <w:hyperlink r:id="rId5" w:history="1">
        <w:r w:rsidRPr="000A02AB">
          <w:rPr>
            <w:rStyle w:val="Hyperlink"/>
          </w:rPr>
          <w:t>jps@email.com</w:t>
        </w:r>
      </w:hyperlink>
      <w:r>
        <w:t xml:space="preserve"> </w:t>
      </w:r>
      <w:r w:rsidR="00D116E7" w:rsidRPr="00B76905">
        <w:t xml:space="preserve">| </w:t>
      </w:r>
      <w:r>
        <w:t>770-555-9874</w:t>
      </w:r>
      <w:r w:rsidR="00D116E7" w:rsidRPr="00B76905">
        <w:t xml:space="preserve"> | </w:t>
      </w:r>
      <w:r w:rsidRPr="00B120F2">
        <w:rPr>
          <w:rStyle w:val="Hyperlink"/>
        </w:rPr>
        <w:t>linkedin.com/in/</w:t>
      </w:r>
      <w:proofErr w:type="spellStart"/>
      <w:r w:rsidRPr="00B120F2">
        <w:rPr>
          <w:rStyle w:val="Hyperlink"/>
        </w:rPr>
        <w:t>jps</w:t>
      </w:r>
      <w:proofErr w:type="spellEnd"/>
    </w:p>
    <w:p w14:paraId="37020312" w14:textId="19230599" w:rsidR="00D116E7" w:rsidRPr="00340D47" w:rsidRDefault="00D116E7" w:rsidP="00D116E7">
      <w:pPr>
        <w:spacing w:after="0" w:line="240" w:lineRule="auto"/>
        <w:jc w:val="center"/>
        <w:rPr>
          <w:sz w:val="14"/>
        </w:rPr>
      </w:pPr>
    </w:p>
    <w:p w14:paraId="581B28B9" w14:textId="6A07E1E9" w:rsidR="001D484A" w:rsidRPr="00D01B4E" w:rsidRDefault="00FE185F" w:rsidP="00D01B4E">
      <w:pPr>
        <w:pBdr>
          <w:top w:val="single" w:sz="4" w:space="1" w:color="auto"/>
          <w:left w:val="single" w:sz="4" w:space="4" w:color="auto"/>
          <w:bottom w:val="single" w:sz="4" w:space="1" w:color="auto"/>
          <w:right w:val="single" w:sz="4" w:space="4" w:color="auto"/>
        </w:pBdr>
        <w:shd w:val="clear" w:color="auto" w:fill="BDD6EE" w:themeFill="accent1" w:themeFillTint="66"/>
        <w:spacing w:after="0" w:line="240" w:lineRule="auto"/>
        <w:jc w:val="center"/>
        <w:rPr>
          <w:b/>
          <w:smallCaps/>
          <w:sz w:val="32"/>
          <w:szCs w:val="32"/>
        </w:rPr>
      </w:pPr>
      <w:r w:rsidRPr="00D01B4E">
        <w:rPr>
          <w:b/>
          <w:smallCaps/>
          <w:sz w:val="32"/>
          <w:szCs w:val="32"/>
        </w:rPr>
        <w:t>Chief Financial Officer</w:t>
      </w:r>
    </w:p>
    <w:p w14:paraId="15DED99A" w14:textId="26A93A0E" w:rsidR="001D484A" w:rsidRPr="00FE185F" w:rsidRDefault="00FE185F" w:rsidP="00D01B4E">
      <w:pPr>
        <w:pBdr>
          <w:top w:val="single" w:sz="4" w:space="1" w:color="auto"/>
          <w:left w:val="single" w:sz="4" w:space="4" w:color="auto"/>
          <w:bottom w:val="single" w:sz="4" w:space="1" w:color="auto"/>
          <w:right w:val="single" w:sz="4" w:space="4" w:color="auto"/>
        </w:pBdr>
        <w:shd w:val="clear" w:color="auto" w:fill="BDD6EE" w:themeFill="accent1" w:themeFillTint="66"/>
        <w:spacing w:after="0" w:line="240" w:lineRule="auto"/>
        <w:jc w:val="center"/>
        <w:rPr>
          <w:b/>
          <w:i/>
        </w:rPr>
      </w:pPr>
      <w:r w:rsidRPr="00FE185F">
        <w:rPr>
          <w:b/>
          <w:i/>
        </w:rPr>
        <w:t>Mergers &amp; Acquisitions</w:t>
      </w:r>
      <w:r w:rsidR="001D484A" w:rsidRPr="00FE185F">
        <w:rPr>
          <w:b/>
          <w:i/>
        </w:rPr>
        <w:t xml:space="preserve"> </w:t>
      </w:r>
      <w:r w:rsidR="001D484A" w:rsidRPr="00FE185F">
        <w:rPr>
          <w:rFonts w:cstheme="minorHAnsi"/>
          <w:b/>
          <w:i/>
        </w:rPr>
        <w:t>•</w:t>
      </w:r>
      <w:r w:rsidR="001D484A" w:rsidRPr="00FE185F">
        <w:rPr>
          <w:b/>
          <w:i/>
        </w:rPr>
        <w:t xml:space="preserve"> </w:t>
      </w:r>
      <w:r w:rsidRPr="00FE185F">
        <w:rPr>
          <w:b/>
          <w:i/>
        </w:rPr>
        <w:t>Strategic Planning</w:t>
      </w:r>
      <w:r w:rsidR="001D484A" w:rsidRPr="00FE185F">
        <w:rPr>
          <w:b/>
          <w:i/>
        </w:rPr>
        <w:t xml:space="preserve"> </w:t>
      </w:r>
      <w:r w:rsidR="001D484A" w:rsidRPr="00FE185F">
        <w:rPr>
          <w:rFonts w:cstheme="minorHAnsi"/>
          <w:b/>
          <w:i/>
        </w:rPr>
        <w:t>•</w:t>
      </w:r>
      <w:r w:rsidR="001D484A" w:rsidRPr="00FE185F">
        <w:rPr>
          <w:b/>
          <w:i/>
        </w:rPr>
        <w:t xml:space="preserve"> </w:t>
      </w:r>
      <w:r w:rsidRPr="00FE185F">
        <w:rPr>
          <w:b/>
          <w:i/>
        </w:rPr>
        <w:t>Team Leadership</w:t>
      </w:r>
    </w:p>
    <w:p w14:paraId="24A47DF3" w14:textId="77777777" w:rsidR="001D484A" w:rsidRPr="00340D47" w:rsidRDefault="001D484A" w:rsidP="001D484A">
      <w:pPr>
        <w:spacing w:after="0" w:line="240" w:lineRule="auto"/>
        <w:rPr>
          <w:b/>
          <w:sz w:val="14"/>
        </w:rPr>
      </w:pPr>
    </w:p>
    <w:p w14:paraId="4C71D814" w14:textId="147599B4" w:rsidR="00FE185F" w:rsidRDefault="00FE185F" w:rsidP="00FE185F">
      <w:pPr>
        <w:spacing w:after="0" w:line="240" w:lineRule="auto"/>
      </w:pPr>
      <w:r>
        <w:t xml:space="preserve">C-Level financial executive with expertise leading financial operations and strategy in multi-billion-dollar organizations. Demonstrated dynamic leadership and transparency in turnaround environments, building high-performing teams to drive progress towards organizational objectives. Expertise in developing and implementing strategies, especially in mergers, acquisitions, and divestitures to maximize long-term financial performance. </w:t>
      </w:r>
    </w:p>
    <w:p w14:paraId="7E965019" w14:textId="678BDABF" w:rsidR="00882538" w:rsidRPr="00C01E62" w:rsidRDefault="00882538" w:rsidP="00FE185F">
      <w:pPr>
        <w:spacing w:after="0" w:line="240" w:lineRule="auto"/>
        <w:rPr>
          <w:sz w:val="12"/>
        </w:rPr>
      </w:pPr>
    </w:p>
    <w:p w14:paraId="56C89DCC" w14:textId="382D786F" w:rsidR="00743CE1" w:rsidRDefault="00882538" w:rsidP="00743CE1">
      <w:pPr>
        <w:spacing w:after="60" w:line="240" w:lineRule="auto"/>
        <w:jc w:val="center"/>
        <w:rPr>
          <w:b/>
          <w:u w:val="single"/>
        </w:rPr>
      </w:pPr>
      <w:r w:rsidRPr="00882538">
        <w:rPr>
          <w:b/>
          <w:u w:val="single"/>
        </w:rPr>
        <w:t>Core Competencies</w:t>
      </w:r>
    </w:p>
    <w:p w14:paraId="3F6F4767" w14:textId="2E21B482" w:rsidR="00743CE1" w:rsidRDefault="00743CE1" w:rsidP="00882538">
      <w:pPr>
        <w:spacing w:after="0" w:line="240" w:lineRule="auto"/>
        <w:jc w:val="center"/>
      </w:pPr>
      <w:r>
        <w:t xml:space="preserve">Organizational Leadership </w:t>
      </w:r>
      <w:r>
        <w:rPr>
          <w:rFonts w:cstheme="minorHAnsi"/>
        </w:rPr>
        <w:t>•</w:t>
      </w:r>
      <w:r>
        <w:t xml:space="preserve"> Budgeting &amp; Cost Management </w:t>
      </w:r>
      <w:r>
        <w:rPr>
          <w:rFonts w:cstheme="minorHAnsi"/>
        </w:rPr>
        <w:t>•</w:t>
      </w:r>
      <w:r>
        <w:t xml:space="preserve"> Productivity Improvements </w:t>
      </w:r>
      <w:r>
        <w:rPr>
          <w:rFonts w:cstheme="minorHAnsi"/>
        </w:rPr>
        <w:t>•</w:t>
      </w:r>
      <w:r>
        <w:t xml:space="preserve"> Financial Modeling </w:t>
      </w:r>
      <w:r>
        <w:rPr>
          <w:rFonts w:cstheme="minorHAnsi"/>
        </w:rPr>
        <w:t>•</w:t>
      </w:r>
      <w:r>
        <w:t xml:space="preserve"> Contract Negotiations </w:t>
      </w:r>
      <w:r>
        <w:rPr>
          <w:rFonts w:cstheme="minorHAnsi"/>
        </w:rPr>
        <w:t>•</w:t>
      </w:r>
      <w:r>
        <w:t xml:space="preserve"> Forecasting </w:t>
      </w:r>
      <w:r>
        <w:rPr>
          <w:rFonts w:cstheme="minorHAnsi"/>
        </w:rPr>
        <w:t>•</w:t>
      </w:r>
      <w:r>
        <w:t xml:space="preserve"> Profitability Assessments </w:t>
      </w:r>
      <w:r>
        <w:rPr>
          <w:rFonts w:cstheme="minorHAnsi"/>
        </w:rPr>
        <w:t>•</w:t>
      </w:r>
      <w:r>
        <w:t xml:space="preserve"> Financial Reporting </w:t>
      </w:r>
      <w:r>
        <w:rPr>
          <w:rFonts w:cstheme="minorHAnsi"/>
        </w:rPr>
        <w:t>•</w:t>
      </w:r>
      <w:r>
        <w:t xml:space="preserve"> Growth Strategies </w:t>
      </w:r>
      <w:r>
        <w:rPr>
          <w:rFonts w:cstheme="minorHAnsi"/>
        </w:rPr>
        <w:t>•</w:t>
      </w:r>
      <w:r>
        <w:t xml:space="preserve"> </w:t>
      </w:r>
    </w:p>
    <w:p w14:paraId="0CFCCCF0" w14:textId="5E16B937" w:rsidR="00743CE1" w:rsidRPr="00743CE1" w:rsidRDefault="00743CE1" w:rsidP="00743CE1">
      <w:pPr>
        <w:spacing w:after="0" w:line="240" w:lineRule="auto"/>
        <w:jc w:val="center"/>
      </w:pPr>
      <w:r>
        <w:t xml:space="preserve">Strategic Planning </w:t>
      </w:r>
      <w:r>
        <w:rPr>
          <w:rFonts w:cstheme="minorHAnsi"/>
        </w:rPr>
        <w:t>•</w:t>
      </w:r>
      <w:r>
        <w:t xml:space="preserve"> Team Development </w:t>
      </w:r>
      <w:r>
        <w:rPr>
          <w:rFonts w:cstheme="minorHAnsi"/>
        </w:rPr>
        <w:t>•</w:t>
      </w:r>
      <w:r>
        <w:t xml:space="preserve"> Financial Operations &amp; Systems </w:t>
      </w:r>
      <w:r>
        <w:rPr>
          <w:rFonts w:cstheme="minorHAnsi"/>
        </w:rPr>
        <w:t>•</w:t>
      </w:r>
      <w:r>
        <w:t xml:space="preserve"> Corporate Integrations</w:t>
      </w:r>
    </w:p>
    <w:p w14:paraId="2C8359BE" w14:textId="024172A4" w:rsidR="00F324EB" w:rsidRPr="00C01E62" w:rsidRDefault="00F324EB" w:rsidP="00743CE1">
      <w:pPr>
        <w:spacing w:after="0" w:line="240" w:lineRule="auto"/>
        <w:rPr>
          <w:sz w:val="12"/>
        </w:rPr>
      </w:pPr>
    </w:p>
    <w:p w14:paraId="23D7B913" w14:textId="02673EC0" w:rsidR="00F324EB" w:rsidRPr="00262440" w:rsidRDefault="00F324EB" w:rsidP="00262440">
      <w:pPr>
        <w:spacing w:after="60" w:line="240" w:lineRule="auto"/>
        <w:jc w:val="center"/>
        <w:rPr>
          <w:b/>
          <w:u w:val="single"/>
        </w:rPr>
      </w:pPr>
      <w:r w:rsidRPr="00262440">
        <w:rPr>
          <w:b/>
          <w:u w:val="single"/>
        </w:rPr>
        <w:t>Performance Highlights</w:t>
      </w:r>
    </w:p>
    <w:p w14:paraId="4DDF0A3D" w14:textId="16EC2283" w:rsidR="00F324EB" w:rsidRPr="00F324EB" w:rsidRDefault="00FE185F" w:rsidP="001B2183">
      <w:pPr>
        <w:pStyle w:val="ListParagraph"/>
        <w:numPr>
          <w:ilvl w:val="0"/>
          <w:numId w:val="11"/>
        </w:numPr>
        <w:spacing w:after="0" w:line="240" w:lineRule="auto"/>
        <w:ind w:left="540"/>
      </w:pPr>
      <w:r w:rsidRPr="00262440">
        <w:rPr>
          <w:b/>
        </w:rPr>
        <w:t>Led business unit’s $35M sale</w:t>
      </w:r>
      <w:r>
        <w:t xml:space="preserve"> via writing financial aspects of offering memorandum and presenting details to potential investors.</w:t>
      </w:r>
      <w:r w:rsidR="00262440">
        <w:t xml:space="preserve"> Advised in legal negotiations to finalize contract terms.</w:t>
      </w:r>
    </w:p>
    <w:p w14:paraId="54CB9D60" w14:textId="138862E0" w:rsidR="00F324EB" w:rsidRPr="00F324EB" w:rsidRDefault="00FE185F" w:rsidP="001B2183">
      <w:pPr>
        <w:pStyle w:val="ListParagraph"/>
        <w:numPr>
          <w:ilvl w:val="0"/>
          <w:numId w:val="11"/>
        </w:numPr>
        <w:spacing w:after="0" w:line="240" w:lineRule="auto"/>
        <w:ind w:left="540"/>
      </w:pPr>
      <w:r w:rsidRPr="00262440">
        <w:rPr>
          <w:b/>
        </w:rPr>
        <w:t>Reduced annual operating costs by $15M</w:t>
      </w:r>
      <w:r>
        <w:t xml:space="preserve"> after modeling new financial scenarios and conceptualizing new go-to-market and customer acquisitions strategies.</w:t>
      </w:r>
    </w:p>
    <w:p w14:paraId="113FB59C" w14:textId="6B80BD5B" w:rsidR="00F324EB" w:rsidRPr="00F324EB" w:rsidRDefault="00262440" w:rsidP="001B2183">
      <w:pPr>
        <w:pStyle w:val="ListParagraph"/>
        <w:numPr>
          <w:ilvl w:val="0"/>
          <w:numId w:val="11"/>
        </w:numPr>
        <w:spacing w:after="0" w:line="240" w:lineRule="auto"/>
        <w:ind w:left="540"/>
      </w:pPr>
      <w:r w:rsidRPr="00262440">
        <w:rPr>
          <w:b/>
        </w:rPr>
        <w:t>Coached and mentored 6 employees to senior-level roles</w:t>
      </w:r>
      <w:r>
        <w:t xml:space="preserve"> in 3 years to implement development strategy.</w:t>
      </w:r>
    </w:p>
    <w:p w14:paraId="7871EB4A" w14:textId="77777777" w:rsidR="00F324EB" w:rsidRPr="00340D47" w:rsidRDefault="00F324EB" w:rsidP="00F324EB">
      <w:pPr>
        <w:spacing w:after="0" w:line="240" w:lineRule="auto"/>
        <w:rPr>
          <w:b/>
          <w:sz w:val="16"/>
        </w:rPr>
      </w:pPr>
    </w:p>
    <w:p w14:paraId="257E6879" w14:textId="41BAF8A3" w:rsidR="00D116E7" w:rsidRPr="00D01B4E" w:rsidRDefault="00743CE1" w:rsidP="00D01B4E">
      <w:pPr>
        <w:pBdr>
          <w:top w:val="single" w:sz="4" w:space="1" w:color="auto"/>
          <w:left w:val="single" w:sz="4" w:space="4" w:color="auto"/>
          <w:bottom w:val="single" w:sz="4" w:space="1" w:color="auto"/>
          <w:right w:val="single" w:sz="4" w:space="4" w:color="auto"/>
        </w:pBdr>
        <w:shd w:val="clear" w:color="auto" w:fill="BDD6EE" w:themeFill="accent1" w:themeFillTint="66"/>
        <w:spacing w:after="0" w:line="240" w:lineRule="auto"/>
        <w:jc w:val="center"/>
        <w:rPr>
          <w:b/>
          <w:smallCaps/>
        </w:rPr>
      </w:pPr>
      <w:r w:rsidRPr="00D01B4E">
        <w:rPr>
          <w:b/>
          <w:smallCaps/>
        </w:rPr>
        <w:t>Financial Leadership Experience</w:t>
      </w:r>
    </w:p>
    <w:p w14:paraId="3AC0F006" w14:textId="77777777" w:rsidR="00B76905" w:rsidRPr="00D01B4E" w:rsidRDefault="00B76905" w:rsidP="00D116E7">
      <w:pPr>
        <w:spacing w:after="0" w:line="240" w:lineRule="auto"/>
        <w:rPr>
          <w:sz w:val="16"/>
        </w:rPr>
      </w:pPr>
    </w:p>
    <w:p w14:paraId="7D7AB987" w14:textId="69EDA2CA" w:rsidR="00D116E7" w:rsidRDefault="00743CE1" w:rsidP="00743CE1">
      <w:pPr>
        <w:tabs>
          <w:tab w:val="right" w:pos="10800"/>
        </w:tabs>
        <w:spacing w:after="0" w:line="240" w:lineRule="auto"/>
      </w:pPr>
      <w:r w:rsidRPr="00C01E62">
        <w:rPr>
          <w:b/>
          <w:caps/>
        </w:rPr>
        <w:t>Leading Electric Corporation</w:t>
      </w:r>
      <w:r w:rsidR="00E30E97">
        <w:rPr>
          <w:b/>
          <w:caps/>
        </w:rPr>
        <w:t xml:space="preserve">, </w:t>
      </w:r>
      <w:r w:rsidR="00E30E97" w:rsidRPr="00E30E97">
        <w:t>Atlanta, GA</w:t>
      </w:r>
      <w:r>
        <w:t xml:space="preserve"> </w:t>
      </w:r>
      <w:r>
        <w:tab/>
      </w:r>
      <w:r w:rsidR="00E30E97">
        <w:t xml:space="preserve">20xx – 20xx </w:t>
      </w:r>
    </w:p>
    <w:p w14:paraId="2A0C8294" w14:textId="321DB20A" w:rsidR="006C3821" w:rsidRDefault="006C3821" w:rsidP="003A68C2">
      <w:pPr>
        <w:tabs>
          <w:tab w:val="right" w:pos="10800"/>
        </w:tabs>
        <w:spacing w:after="40" w:line="240" w:lineRule="auto"/>
        <w:rPr>
          <w:i/>
        </w:rPr>
      </w:pPr>
      <w:r>
        <w:rPr>
          <w:b/>
          <w:i/>
        </w:rPr>
        <w:t>Chief Financial Officer</w:t>
      </w:r>
      <w:r w:rsidR="00E30E97">
        <w:rPr>
          <w:b/>
          <w:i/>
        </w:rPr>
        <w:t xml:space="preserve"> </w:t>
      </w:r>
      <w:r w:rsidR="00E30E97" w:rsidRPr="00E30E97">
        <w:rPr>
          <w:i/>
        </w:rPr>
        <w:t>(20xx – 20xx)</w:t>
      </w:r>
      <w:r w:rsidR="00E30E97">
        <w:rPr>
          <w:b/>
          <w:i/>
        </w:rPr>
        <w:t xml:space="preserve"> </w:t>
      </w:r>
      <w:r>
        <w:rPr>
          <w:b/>
          <w:i/>
        </w:rPr>
        <w:tab/>
      </w:r>
    </w:p>
    <w:p w14:paraId="682C6C7F" w14:textId="4BAC4845" w:rsidR="00D116E7" w:rsidRPr="006C3821" w:rsidRDefault="00C01E62" w:rsidP="006C3821">
      <w:pPr>
        <w:tabs>
          <w:tab w:val="right" w:pos="10800"/>
        </w:tabs>
        <w:spacing w:line="240" w:lineRule="auto"/>
        <w:rPr>
          <w:i/>
        </w:rPr>
      </w:pPr>
      <w:r>
        <w:t xml:space="preserve">Provide fiscal leadership of external reporting, tax, and risk management functions for one of the largest </w:t>
      </w:r>
      <w:r w:rsidR="003A68C2">
        <w:t xml:space="preserve">regional </w:t>
      </w:r>
      <w:r>
        <w:t>providers of electricity and natural ga</w:t>
      </w:r>
      <w:r w:rsidR="003A68C2">
        <w:t>s. Lead financial due diligence for corporate mergers, acquisitions, divestitures, and integrations, while also advising legal team to finalize negotiations. Initiate strategy to reduce overall operating expenses and revitalize organizational structure. Evaluate new financial technologies and systems for implementation.</w:t>
      </w:r>
      <w:r w:rsidR="00D116E7" w:rsidRPr="00A32BC3">
        <w:rPr>
          <w:i/>
        </w:rPr>
        <w:tab/>
      </w:r>
    </w:p>
    <w:p w14:paraId="2623EBB4" w14:textId="0EB82165" w:rsidR="00F324EB" w:rsidRPr="003A68C2" w:rsidRDefault="003A68C2" w:rsidP="00F324EB">
      <w:pPr>
        <w:spacing w:after="0" w:line="240" w:lineRule="auto"/>
        <w:ind w:firstLine="270"/>
        <w:rPr>
          <w:b/>
          <w:i/>
          <w:u w:val="single"/>
        </w:rPr>
      </w:pPr>
      <w:r w:rsidRPr="003A68C2">
        <w:rPr>
          <w:b/>
          <w:i/>
          <w:u w:val="single"/>
        </w:rPr>
        <w:t>Mergers, Acquisitions, Divestitures, &amp; Integrations</w:t>
      </w:r>
      <w:r w:rsidR="00787B7E" w:rsidRPr="003A68C2">
        <w:t xml:space="preserve"> </w:t>
      </w:r>
      <w:r w:rsidR="00F324EB" w:rsidRPr="003A68C2">
        <w:t xml:space="preserve"> </w:t>
      </w:r>
      <w:r w:rsidR="00787B7E" w:rsidRPr="003A68C2">
        <w:tab/>
      </w:r>
      <w:r w:rsidR="00F324EB" w:rsidRPr="003A68C2">
        <w:tab/>
      </w:r>
      <w:r w:rsidR="00F324EB" w:rsidRPr="003A68C2">
        <w:tab/>
      </w:r>
      <w:r w:rsidR="00F324EB" w:rsidRPr="003A68C2">
        <w:tab/>
      </w:r>
      <w:r w:rsidR="00F324EB" w:rsidRPr="003A68C2">
        <w:tab/>
      </w:r>
      <w:r w:rsidR="00F324EB" w:rsidRPr="003A68C2">
        <w:tab/>
        <w:t xml:space="preserve">                      </w:t>
      </w:r>
    </w:p>
    <w:p w14:paraId="47A2360D" w14:textId="6ECF519F" w:rsidR="00A73411" w:rsidRPr="00A73411" w:rsidRDefault="00A73411" w:rsidP="00A73411">
      <w:pPr>
        <w:pStyle w:val="ListParagraph"/>
        <w:numPr>
          <w:ilvl w:val="0"/>
          <w:numId w:val="1"/>
        </w:numPr>
      </w:pPr>
      <w:r w:rsidRPr="00A73411">
        <w:rPr>
          <w:b/>
        </w:rPr>
        <w:t>Led business unit through significant growth,</w:t>
      </w:r>
      <w:r w:rsidRPr="00A73411">
        <w:t xml:space="preserve"> from initial $200M to current $1B+ in revenue, adding $400M acquisition, $300M acquisition and $200M internal business unit. </w:t>
      </w:r>
    </w:p>
    <w:p w14:paraId="711597AC" w14:textId="5723FC9B" w:rsidR="00541020" w:rsidRDefault="00A73411" w:rsidP="00541020">
      <w:pPr>
        <w:pStyle w:val="ListParagraph"/>
        <w:numPr>
          <w:ilvl w:val="0"/>
          <w:numId w:val="1"/>
        </w:numPr>
        <w:spacing w:after="0" w:line="240" w:lineRule="auto"/>
      </w:pPr>
      <w:r>
        <w:rPr>
          <w:b/>
        </w:rPr>
        <w:t>Directed</w:t>
      </w:r>
      <w:r w:rsidR="00541020" w:rsidRPr="00262440">
        <w:rPr>
          <w:b/>
        </w:rPr>
        <w:t xml:space="preserve"> business unit’s $35M sale</w:t>
      </w:r>
      <w:r w:rsidR="00541020">
        <w:t xml:space="preserve"> via writing financial aspects of offering memorandum and presenting details to potential investors. Advised in legal negotiations to finalize contract terms.</w:t>
      </w:r>
    </w:p>
    <w:p w14:paraId="1D886941" w14:textId="3788E010" w:rsidR="00541020" w:rsidRDefault="00A73411" w:rsidP="00541020">
      <w:pPr>
        <w:pStyle w:val="ListParagraph"/>
        <w:numPr>
          <w:ilvl w:val="0"/>
          <w:numId w:val="1"/>
        </w:numPr>
        <w:spacing w:after="0" w:line="240" w:lineRule="auto"/>
      </w:pPr>
      <w:r>
        <w:rPr>
          <w:b/>
        </w:rPr>
        <w:t>Managed</w:t>
      </w:r>
      <w:r w:rsidRPr="00A73411">
        <w:rPr>
          <w:b/>
        </w:rPr>
        <w:t xml:space="preserve"> team of 12 analysts to conduct thorough financial due diligence</w:t>
      </w:r>
      <w:r>
        <w:t xml:space="preserve"> on 7 completed acquisitions as well as 5 potential acquisitions. Presented team’s recommendations to leadership team to support decision-making.</w:t>
      </w:r>
    </w:p>
    <w:p w14:paraId="7AD3E166" w14:textId="579CE5FE" w:rsidR="00A73411" w:rsidRDefault="00A73411" w:rsidP="00541020">
      <w:pPr>
        <w:pStyle w:val="ListParagraph"/>
        <w:numPr>
          <w:ilvl w:val="0"/>
          <w:numId w:val="1"/>
        </w:numPr>
        <w:spacing w:after="0" w:line="240" w:lineRule="auto"/>
      </w:pPr>
      <w:r>
        <w:rPr>
          <w:b/>
        </w:rPr>
        <w:t xml:space="preserve">Conceptualized new staffing plan </w:t>
      </w:r>
      <w:r w:rsidRPr="00A73411">
        <w:t>for financial business unit to integrate 30+ acquired employees. Minimized overlap in roles and responsibilities by reorganizing entire team, resulting in only 3 layoffs.</w:t>
      </w:r>
    </w:p>
    <w:p w14:paraId="39301FD5" w14:textId="53B987E2" w:rsidR="00A73411" w:rsidRPr="001B2183" w:rsidRDefault="00A73411" w:rsidP="00A73411">
      <w:pPr>
        <w:spacing w:after="0" w:line="240" w:lineRule="auto"/>
        <w:rPr>
          <w:sz w:val="10"/>
        </w:rPr>
      </w:pPr>
    </w:p>
    <w:p w14:paraId="596440D1" w14:textId="1B9AA8AF" w:rsidR="00A73411" w:rsidRPr="003A68C2" w:rsidRDefault="00A73411" w:rsidP="00A73411">
      <w:pPr>
        <w:spacing w:after="0" w:line="240" w:lineRule="auto"/>
        <w:ind w:firstLine="270"/>
        <w:rPr>
          <w:b/>
          <w:i/>
          <w:u w:val="single"/>
        </w:rPr>
      </w:pPr>
      <w:r>
        <w:rPr>
          <w:b/>
          <w:i/>
          <w:u w:val="single"/>
        </w:rPr>
        <w:t>Cost-Savings Initiatives</w:t>
      </w:r>
      <w:r w:rsidRPr="003A68C2">
        <w:t xml:space="preserve">  </w:t>
      </w:r>
      <w:r w:rsidRPr="003A68C2">
        <w:tab/>
      </w:r>
      <w:r w:rsidRPr="003A68C2">
        <w:tab/>
      </w:r>
      <w:r w:rsidRPr="003A68C2">
        <w:tab/>
      </w:r>
      <w:r w:rsidRPr="003A68C2">
        <w:tab/>
      </w:r>
      <w:r w:rsidRPr="003A68C2">
        <w:tab/>
      </w:r>
      <w:r w:rsidRPr="003A68C2">
        <w:tab/>
        <w:t xml:space="preserve">                      </w:t>
      </w:r>
    </w:p>
    <w:p w14:paraId="5EBB382A" w14:textId="61D70F96" w:rsidR="00A73411" w:rsidRPr="00A73411" w:rsidRDefault="00A73411" w:rsidP="00A73411">
      <w:pPr>
        <w:pStyle w:val="ListParagraph"/>
        <w:numPr>
          <w:ilvl w:val="0"/>
          <w:numId w:val="15"/>
        </w:numPr>
      </w:pPr>
      <w:r w:rsidRPr="00A73411">
        <w:rPr>
          <w:b/>
        </w:rPr>
        <w:t>Reduce</w:t>
      </w:r>
      <w:r>
        <w:rPr>
          <w:b/>
        </w:rPr>
        <w:t>d</w:t>
      </w:r>
      <w:r w:rsidRPr="00A73411">
        <w:rPr>
          <w:b/>
        </w:rPr>
        <w:t xml:space="preserve"> annual costs by $18M</w:t>
      </w:r>
      <w:r w:rsidRPr="00A73411">
        <w:t xml:space="preserve"> by modeling financial scenarios of the cost to acquire new customers and recommending revised go-to-market strategy.</w:t>
      </w:r>
    </w:p>
    <w:p w14:paraId="5090F9AD" w14:textId="4890E0F5" w:rsidR="00A73411" w:rsidRDefault="00A73411" w:rsidP="00A73411">
      <w:pPr>
        <w:pStyle w:val="ListParagraph"/>
        <w:numPr>
          <w:ilvl w:val="0"/>
          <w:numId w:val="15"/>
        </w:numPr>
      </w:pPr>
      <w:r w:rsidRPr="00A73411">
        <w:rPr>
          <w:b/>
        </w:rPr>
        <w:t>Saved $10M</w:t>
      </w:r>
      <w:r>
        <w:rPr>
          <w:b/>
        </w:rPr>
        <w:t>+</w:t>
      </w:r>
      <w:r w:rsidRPr="00A73411">
        <w:rPr>
          <w:b/>
        </w:rPr>
        <w:t xml:space="preserve"> in potential taxes </w:t>
      </w:r>
      <w:r w:rsidRPr="00A73411">
        <w:t xml:space="preserve">through accounting and tax treatment in support of </w:t>
      </w:r>
      <w:r>
        <w:t xml:space="preserve">business unit </w:t>
      </w:r>
      <w:r w:rsidRPr="00A73411">
        <w:t>divestment.</w:t>
      </w:r>
    </w:p>
    <w:p w14:paraId="7912F27E" w14:textId="4B543C83" w:rsidR="00A73411" w:rsidRDefault="00A73411" w:rsidP="00A73411">
      <w:pPr>
        <w:pStyle w:val="ListParagraph"/>
        <w:numPr>
          <w:ilvl w:val="0"/>
          <w:numId w:val="15"/>
        </w:numPr>
      </w:pPr>
      <w:r>
        <w:rPr>
          <w:b/>
        </w:rPr>
        <w:t xml:space="preserve">Established centralized risk management team </w:t>
      </w:r>
      <w:r w:rsidRPr="00A73411">
        <w:t>of 7 professional staff to save $5M in one fiscal year.</w:t>
      </w:r>
    </w:p>
    <w:p w14:paraId="36A6DD34" w14:textId="64DBED65" w:rsidR="001B2183" w:rsidRPr="003A68C2" w:rsidRDefault="001B2183" w:rsidP="001B2183">
      <w:pPr>
        <w:spacing w:after="0" w:line="240" w:lineRule="auto"/>
        <w:ind w:firstLine="270"/>
        <w:rPr>
          <w:b/>
          <w:i/>
          <w:u w:val="single"/>
        </w:rPr>
      </w:pPr>
      <w:r>
        <w:rPr>
          <w:b/>
          <w:i/>
          <w:u w:val="single"/>
        </w:rPr>
        <w:t>New Vendors, Systems, &amp; Technologies</w:t>
      </w:r>
      <w:r w:rsidRPr="003A68C2">
        <w:t xml:space="preserve">  </w:t>
      </w:r>
      <w:r w:rsidRPr="003A68C2">
        <w:tab/>
      </w:r>
      <w:r w:rsidRPr="003A68C2">
        <w:tab/>
      </w:r>
      <w:r w:rsidRPr="003A68C2">
        <w:tab/>
      </w:r>
      <w:r w:rsidRPr="003A68C2">
        <w:tab/>
      </w:r>
      <w:r w:rsidRPr="003A68C2">
        <w:tab/>
      </w:r>
      <w:r w:rsidRPr="003A68C2">
        <w:tab/>
        <w:t xml:space="preserve">                      </w:t>
      </w:r>
    </w:p>
    <w:p w14:paraId="1F2D9CA7" w14:textId="77777777" w:rsidR="001B2183" w:rsidRPr="001B2183" w:rsidRDefault="001B2183" w:rsidP="001B2183">
      <w:pPr>
        <w:pStyle w:val="ListParagraph"/>
        <w:numPr>
          <w:ilvl w:val="0"/>
          <w:numId w:val="15"/>
        </w:numPr>
        <w:rPr>
          <w:b/>
        </w:rPr>
      </w:pPr>
      <w:r w:rsidRPr="001B2183">
        <w:rPr>
          <w:b/>
        </w:rPr>
        <w:t xml:space="preserve">Coordinated </w:t>
      </w:r>
      <w:r>
        <w:rPr>
          <w:b/>
        </w:rPr>
        <w:t>project</w:t>
      </w:r>
      <w:r w:rsidRPr="001B2183">
        <w:rPr>
          <w:b/>
        </w:rPr>
        <w:t xml:space="preserve"> to transition external account</w:t>
      </w:r>
      <w:r>
        <w:rPr>
          <w:b/>
        </w:rPr>
        <w:t>ing vendor</w:t>
      </w:r>
      <w:r w:rsidRPr="001B2183">
        <w:t xml:space="preserve">; evaluated and selected new accounting firm and conducted re-audit of </w:t>
      </w:r>
      <w:r>
        <w:t>most recent fiscal year</w:t>
      </w:r>
      <w:r w:rsidRPr="001B2183">
        <w:t>.</w:t>
      </w:r>
    </w:p>
    <w:p w14:paraId="6DED4DA3" w14:textId="4C32A4EF" w:rsidR="001B2183" w:rsidRPr="001B2183" w:rsidRDefault="001B2183" w:rsidP="001B2183">
      <w:pPr>
        <w:pStyle w:val="ListParagraph"/>
        <w:numPr>
          <w:ilvl w:val="0"/>
          <w:numId w:val="15"/>
        </w:numPr>
        <w:rPr>
          <w:b/>
        </w:rPr>
      </w:pPr>
      <w:r w:rsidRPr="001B2183">
        <w:rPr>
          <w:b/>
        </w:rPr>
        <w:t xml:space="preserve">Generated $1M in cost savings </w:t>
      </w:r>
      <w:r w:rsidRPr="001B2183">
        <w:t>after managing $3.3M new platform to integrate 5 financial systems of 3 separate businesses to 1 centralized platform.</w:t>
      </w:r>
    </w:p>
    <w:p w14:paraId="31393603" w14:textId="04BF8E7D" w:rsidR="00340D47" w:rsidRPr="00340D47" w:rsidRDefault="00340D47" w:rsidP="00340D47">
      <w:pPr>
        <w:tabs>
          <w:tab w:val="right" w:pos="10800"/>
        </w:tabs>
        <w:spacing w:after="0" w:line="240" w:lineRule="auto"/>
        <w:rPr>
          <w:sz w:val="24"/>
          <w:szCs w:val="24"/>
        </w:rPr>
      </w:pPr>
      <w:r>
        <w:rPr>
          <w:b/>
          <w:sz w:val="24"/>
          <w:szCs w:val="32"/>
        </w:rPr>
        <w:lastRenderedPageBreak/>
        <w:t>Jennifer P. Smithson</w:t>
      </w:r>
      <w:r w:rsidRPr="00340D47">
        <w:rPr>
          <w:sz w:val="18"/>
        </w:rPr>
        <w:t xml:space="preserve"> </w:t>
      </w:r>
      <w:r w:rsidRPr="00B76905">
        <w:t xml:space="preserve">| </w:t>
      </w:r>
      <w:hyperlink r:id="rId6" w:history="1">
        <w:r w:rsidRPr="000A02AB">
          <w:rPr>
            <w:rStyle w:val="Hyperlink"/>
          </w:rPr>
          <w:t>jps@email.com</w:t>
        </w:r>
      </w:hyperlink>
      <w:r>
        <w:t xml:space="preserve"> </w:t>
      </w:r>
      <w:r w:rsidRPr="00B76905">
        <w:t xml:space="preserve">| </w:t>
      </w:r>
      <w:r>
        <w:t>770-555-9874</w:t>
      </w:r>
      <w:r>
        <w:tab/>
      </w:r>
      <w:r w:rsidRPr="00BA0445">
        <w:t>Page 2</w:t>
      </w:r>
    </w:p>
    <w:p w14:paraId="5EF64A8F" w14:textId="77777777" w:rsidR="00D01B4E" w:rsidRPr="00D01B4E" w:rsidRDefault="00D01B4E" w:rsidP="00340D47">
      <w:pPr>
        <w:tabs>
          <w:tab w:val="right" w:pos="10800"/>
        </w:tabs>
        <w:spacing w:after="40" w:line="240" w:lineRule="auto"/>
        <w:rPr>
          <w:sz w:val="12"/>
        </w:rPr>
      </w:pPr>
    </w:p>
    <w:p w14:paraId="50A2F1E8" w14:textId="2AA38A1D" w:rsidR="002D70BF" w:rsidRDefault="00E30E97" w:rsidP="00340D47">
      <w:pPr>
        <w:tabs>
          <w:tab w:val="right" w:pos="10800"/>
        </w:tabs>
        <w:spacing w:after="40" w:line="240" w:lineRule="auto"/>
        <w:rPr>
          <w:i/>
        </w:rPr>
      </w:pPr>
      <w:r>
        <w:rPr>
          <w:b/>
          <w:i/>
        </w:rPr>
        <w:t>Director</w:t>
      </w:r>
      <w:r w:rsidR="001B2183">
        <w:rPr>
          <w:b/>
          <w:i/>
        </w:rPr>
        <w:t xml:space="preserve"> of </w:t>
      </w:r>
      <w:r>
        <w:rPr>
          <w:b/>
          <w:i/>
        </w:rPr>
        <w:t xml:space="preserve">Finance </w:t>
      </w:r>
      <w:r w:rsidRPr="00E30E97">
        <w:rPr>
          <w:i/>
        </w:rPr>
        <w:t>(20xx – 20xx)</w:t>
      </w:r>
      <w:r w:rsidR="002D70BF" w:rsidRPr="00A32BC3">
        <w:rPr>
          <w:i/>
        </w:rPr>
        <w:t xml:space="preserve"> </w:t>
      </w:r>
    </w:p>
    <w:p w14:paraId="16272A26" w14:textId="76E50188" w:rsidR="002D70BF" w:rsidRDefault="00E30E97" w:rsidP="00D01B4E">
      <w:pPr>
        <w:spacing w:after="40" w:line="240" w:lineRule="auto"/>
      </w:pPr>
      <w:r>
        <w:t>Supervised team of 17 professionals, reporting to Chief Financial Officer. Managed external audits, lender and board reporting, and transaction processing functions.</w:t>
      </w:r>
      <w:r w:rsidR="002D70BF">
        <w:tab/>
      </w:r>
      <w:r w:rsidR="002D70BF">
        <w:tab/>
      </w:r>
      <w:r w:rsidR="002D70BF">
        <w:tab/>
      </w:r>
      <w:r w:rsidR="002D70BF">
        <w:tab/>
      </w:r>
      <w:r w:rsidR="002D70BF">
        <w:tab/>
      </w:r>
      <w:r w:rsidR="002D70BF">
        <w:tab/>
      </w:r>
    </w:p>
    <w:p w14:paraId="4714C304" w14:textId="59C06C3E" w:rsidR="00E30E97" w:rsidRPr="003A68C2" w:rsidRDefault="00E30E97" w:rsidP="00E30E97">
      <w:pPr>
        <w:spacing w:after="0" w:line="240" w:lineRule="auto"/>
        <w:ind w:firstLine="270"/>
        <w:rPr>
          <w:b/>
          <w:i/>
          <w:u w:val="single"/>
        </w:rPr>
      </w:pPr>
      <w:r>
        <w:rPr>
          <w:b/>
          <w:i/>
          <w:u w:val="single"/>
        </w:rPr>
        <w:t>Project Management</w:t>
      </w:r>
      <w:r w:rsidRPr="003A68C2">
        <w:tab/>
      </w:r>
      <w:r w:rsidRPr="003A68C2">
        <w:tab/>
      </w:r>
      <w:r w:rsidRPr="003A68C2">
        <w:tab/>
      </w:r>
      <w:r w:rsidRPr="003A68C2">
        <w:tab/>
      </w:r>
      <w:r w:rsidRPr="003A68C2">
        <w:tab/>
        <w:t xml:space="preserve">                      </w:t>
      </w:r>
    </w:p>
    <w:p w14:paraId="028A4AE5" w14:textId="083DBC4B" w:rsidR="00E30E97" w:rsidRPr="00E30E97" w:rsidRDefault="00E30E97" w:rsidP="00E30E97">
      <w:pPr>
        <w:pStyle w:val="ListParagraph"/>
        <w:numPr>
          <w:ilvl w:val="0"/>
          <w:numId w:val="15"/>
        </w:numPr>
      </w:pPr>
      <w:r>
        <w:rPr>
          <w:b/>
        </w:rPr>
        <w:t xml:space="preserve">Led accounting group reorganization after acquiring 2 companies. </w:t>
      </w:r>
      <w:r w:rsidRPr="00E30E97">
        <w:t>Created new organization structure for 17 staff by appropriately aligning skills with position objectives and effectively integrating new staff.</w:t>
      </w:r>
    </w:p>
    <w:p w14:paraId="0E67EFE3" w14:textId="3FE414F2" w:rsidR="00E30E97" w:rsidRPr="00E30E97" w:rsidRDefault="00E30E97" w:rsidP="00D01B4E">
      <w:pPr>
        <w:pStyle w:val="ListParagraph"/>
        <w:numPr>
          <w:ilvl w:val="0"/>
          <w:numId w:val="15"/>
        </w:numPr>
        <w:spacing w:after="40" w:line="240" w:lineRule="auto"/>
        <w:rPr>
          <w:b/>
        </w:rPr>
      </w:pPr>
      <w:r>
        <w:rPr>
          <w:b/>
        </w:rPr>
        <w:t xml:space="preserve">Integrated new Oracle software across 4 business units, </w:t>
      </w:r>
      <w:r w:rsidRPr="00E30E97">
        <w:t>including reviewing platform specifications, overseeing staff training, and serving as internal subject matter expert.</w:t>
      </w:r>
    </w:p>
    <w:p w14:paraId="664D11C9" w14:textId="7FB973BC" w:rsidR="00E30E97" w:rsidRPr="003A68C2" w:rsidRDefault="00E30E97" w:rsidP="00E30E97">
      <w:pPr>
        <w:spacing w:after="0" w:line="240" w:lineRule="auto"/>
        <w:ind w:firstLine="270"/>
        <w:rPr>
          <w:b/>
          <w:i/>
          <w:u w:val="single"/>
        </w:rPr>
      </w:pPr>
      <w:r>
        <w:rPr>
          <w:b/>
          <w:i/>
          <w:u w:val="single"/>
        </w:rPr>
        <w:t>Financial Reporting &amp; Modeling</w:t>
      </w:r>
      <w:r w:rsidRPr="003A68C2">
        <w:tab/>
      </w:r>
      <w:r w:rsidRPr="003A68C2">
        <w:tab/>
      </w:r>
      <w:r w:rsidRPr="003A68C2">
        <w:tab/>
      </w:r>
      <w:r w:rsidRPr="003A68C2">
        <w:tab/>
        <w:t xml:space="preserve">                      </w:t>
      </w:r>
    </w:p>
    <w:p w14:paraId="35B03F43" w14:textId="090D7A61" w:rsidR="00E30E97" w:rsidRPr="00E30E97" w:rsidRDefault="00E30E97" w:rsidP="00E30E97">
      <w:pPr>
        <w:pStyle w:val="ListParagraph"/>
        <w:numPr>
          <w:ilvl w:val="0"/>
          <w:numId w:val="15"/>
        </w:numPr>
      </w:pPr>
      <w:r>
        <w:rPr>
          <w:b/>
        </w:rPr>
        <w:t>Directed financial reporting in connection with sale of 2 businesses for $325M</w:t>
      </w:r>
      <w:r w:rsidRPr="00E30E97">
        <w:t>, including spearheading diligence matters and net working capital negotiations.</w:t>
      </w:r>
    </w:p>
    <w:p w14:paraId="6BA4B6A2" w14:textId="57BA2A26" w:rsidR="00972B07" w:rsidRPr="00B120F2" w:rsidRDefault="00E30E97" w:rsidP="00D01B4E">
      <w:pPr>
        <w:pStyle w:val="ListParagraph"/>
        <w:numPr>
          <w:ilvl w:val="0"/>
          <w:numId w:val="15"/>
        </w:numPr>
        <w:spacing w:after="40" w:line="240" w:lineRule="auto"/>
        <w:rPr>
          <w:b/>
        </w:rPr>
      </w:pPr>
      <w:r>
        <w:rPr>
          <w:b/>
        </w:rPr>
        <w:t xml:space="preserve">Prepared financial components of offering memorandums </w:t>
      </w:r>
      <w:r w:rsidRPr="008D1F8C">
        <w:t>for bond and equity fund raisings with aggregate value of $</w:t>
      </w:r>
      <w:r w:rsidR="008D1F8C" w:rsidRPr="008D1F8C">
        <w:t>130M</w:t>
      </w:r>
      <w:r w:rsidR="008D1F8C">
        <w:rPr>
          <w:b/>
        </w:rPr>
        <w:t xml:space="preserve"> </w:t>
      </w:r>
      <w:r w:rsidR="008D1F8C" w:rsidRPr="008D1F8C">
        <w:t>in partnership with general counsel, investment bankers, and external attorneys.</w:t>
      </w:r>
    </w:p>
    <w:p w14:paraId="5CF8007D" w14:textId="28435303" w:rsidR="00B120F2" w:rsidRPr="003A68C2" w:rsidRDefault="00B120F2" w:rsidP="00B120F2">
      <w:pPr>
        <w:spacing w:after="0" w:line="240" w:lineRule="auto"/>
        <w:ind w:firstLine="270"/>
        <w:rPr>
          <w:b/>
          <w:i/>
          <w:u w:val="single"/>
        </w:rPr>
      </w:pPr>
      <w:r>
        <w:rPr>
          <w:b/>
          <w:i/>
          <w:u w:val="single"/>
        </w:rPr>
        <w:t>Team Leadership</w:t>
      </w:r>
      <w:r w:rsidRPr="003A68C2">
        <w:tab/>
      </w:r>
      <w:r w:rsidRPr="003A68C2">
        <w:tab/>
      </w:r>
      <w:r w:rsidRPr="003A68C2">
        <w:tab/>
      </w:r>
      <w:r w:rsidRPr="003A68C2">
        <w:tab/>
        <w:t xml:space="preserve">                      </w:t>
      </w:r>
    </w:p>
    <w:p w14:paraId="2214F550" w14:textId="0946800D" w:rsidR="00B120F2" w:rsidRPr="00F324EB" w:rsidRDefault="00B120F2" w:rsidP="00B120F2">
      <w:pPr>
        <w:pStyle w:val="ListParagraph"/>
        <w:numPr>
          <w:ilvl w:val="0"/>
          <w:numId w:val="15"/>
        </w:numPr>
        <w:spacing w:after="0" w:line="240" w:lineRule="auto"/>
      </w:pPr>
      <w:r w:rsidRPr="00262440">
        <w:rPr>
          <w:b/>
        </w:rPr>
        <w:t>Coached and mentored 6 employees to senior-level roles</w:t>
      </w:r>
      <w:r>
        <w:t xml:space="preserve"> in 3 years to implement company-wide employee development and growth strategy.</w:t>
      </w:r>
    </w:p>
    <w:p w14:paraId="016DB73D" w14:textId="2A2B640D" w:rsidR="00B120F2" w:rsidRPr="00B120F2" w:rsidRDefault="00B120F2" w:rsidP="00B120F2">
      <w:pPr>
        <w:pStyle w:val="ListParagraph"/>
        <w:numPr>
          <w:ilvl w:val="0"/>
          <w:numId w:val="15"/>
        </w:numPr>
        <w:rPr>
          <w:b/>
        </w:rPr>
      </w:pPr>
      <w:r>
        <w:rPr>
          <w:b/>
        </w:rPr>
        <w:t xml:space="preserve">Devised and implemented new employee on-boarding protocol </w:t>
      </w:r>
      <w:r>
        <w:t>to equip new staff with knowledge and skills necessary to support both individual and company-wide progress towards mission and goals.</w:t>
      </w:r>
    </w:p>
    <w:p w14:paraId="59223AA1" w14:textId="60A45846" w:rsidR="00972B07" w:rsidRDefault="00972B07" w:rsidP="00972B07">
      <w:pPr>
        <w:tabs>
          <w:tab w:val="right" w:pos="10800"/>
        </w:tabs>
        <w:spacing w:after="0" w:line="240" w:lineRule="auto"/>
      </w:pPr>
      <w:r>
        <w:rPr>
          <w:b/>
          <w:caps/>
        </w:rPr>
        <w:t xml:space="preserve">Best Software, LLC, </w:t>
      </w:r>
      <w:r w:rsidRPr="00E30E97">
        <w:t>Atlanta, GA</w:t>
      </w:r>
      <w:r>
        <w:t xml:space="preserve"> </w:t>
      </w:r>
      <w:r>
        <w:tab/>
        <w:t xml:space="preserve">20xx – 20xx </w:t>
      </w:r>
    </w:p>
    <w:p w14:paraId="11300F8D" w14:textId="6268B442" w:rsidR="00972B07" w:rsidRDefault="00972B07" w:rsidP="00972B07">
      <w:pPr>
        <w:tabs>
          <w:tab w:val="right" w:pos="10800"/>
        </w:tabs>
        <w:spacing w:after="40" w:line="240" w:lineRule="auto"/>
        <w:rPr>
          <w:i/>
        </w:rPr>
      </w:pPr>
      <w:r>
        <w:rPr>
          <w:b/>
          <w:i/>
        </w:rPr>
        <w:t xml:space="preserve">Comptroller </w:t>
      </w:r>
      <w:r>
        <w:rPr>
          <w:b/>
          <w:i/>
        </w:rPr>
        <w:tab/>
      </w:r>
    </w:p>
    <w:p w14:paraId="7BD15EA0" w14:textId="117331E7" w:rsidR="00972B07" w:rsidRPr="00972B07" w:rsidRDefault="00972B07" w:rsidP="00D01B4E">
      <w:pPr>
        <w:tabs>
          <w:tab w:val="right" w:pos="10800"/>
        </w:tabs>
        <w:spacing w:after="40" w:line="240" w:lineRule="auto"/>
      </w:pPr>
      <w:r>
        <w:t>Maintained company financial records, including A/P, A/R, and bank statements. Reconciled and balanced accounts with accuracy, and managed payroll activities for staff of up to 78 employees. Recorded cash receipts in internal accounting software, monitored fixed assets, and managed invoices. Prepared and maintained operating budgets totaling $6M+, issued financial statements, and prepared tax reports per established protocols. Supervised staff of 9 accountants and financial professionals, including creating staffing plans, hiring, and conducting performance reviews.</w:t>
      </w:r>
      <w:r w:rsidRPr="00A32BC3">
        <w:rPr>
          <w:i/>
        </w:rPr>
        <w:tab/>
      </w:r>
    </w:p>
    <w:p w14:paraId="2A280821" w14:textId="7327F06C" w:rsidR="00972B07" w:rsidRPr="003A68C2" w:rsidRDefault="00972B07" w:rsidP="00972B07">
      <w:pPr>
        <w:spacing w:after="0" w:line="240" w:lineRule="auto"/>
        <w:ind w:firstLine="270"/>
        <w:rPr>
          <w:b/>
          <w:i/>
          <w:u w:val="single"/>
        </w:rPr>
      </w:pPr>
      <w:r>
        <w:rPr>
          <w:b/>
          <w:i/>
          <w:u w:val="single"/>
        </w:rPr>
        <w:t>New Systems &amp; Processes</w:t>
      </w:r>
      <w:r w:rsidRPr="003A68C2">
        <w:tab/>
      </w:r>
      <w:r w:rsidRPr="003A68C2">
        <w:tab/>
      </w:r>
      <w:r w:rsidRPr="003A68C2">
        <w:tab/>
      </w:r>
      <w:r w:rsidRPr="003A68C2">
        <w:tab/>
      </w:r>
      <w:r w:rsidRPr="003A68C2">
        <w:tab/>
        <w:t xml:space="preserve">                      </w:t>
      </w:r>
    </w:p>
    <w:p w14:paraId="5CCC91F5" w14:textId="702E4935" w:rsidR="00972B07" w:rsidRPr="00A73411" w:rsidRDefault="00972B07" w:rsidP="00972B07">
      <w:pPr>
        <w:pStyle w:val="ListParagraph"/>
        <w:numPr>
          <w:ilvl w:val="0"/>
          <w:numId w:val="1"/>
        </w:numPr>
      </w:pPr>
      <w:r>
        <w:rPr>
          <w:b/>
        </w:rPr>
        <w:t xml:space="preserve">Sourced, assessed, and implemented cloud-based storage system </w:t>
      </w:r>
      <w:r>
        <w:t>to centralize records and drive efficiency.</w:t>
      </w:r>
    </w:p>
    <w:p w14:paraId="2F085825" w14:textId="6C3C8A5E" w:rsidR="00972B07" w:rsidRPr="00972B07" w:rsidRDefault="00972B07" w:rsidP="00972B07">
      <w:pPr>
        <w:pStyle w:val="ListParagraph"/>
        <w:numPr>
          <w:ilvl w:val="0"/>
          <w:numId w:val="1"/>
        </w:numPr>
        <w:spacing w:after="0" w:line="240" w:lineRule="auto"/>
      </w:pPr>
      <w:r>
        <w:rPr>
          <w:b/>
        </w:rPr>
        <w:t xml:space="preserve">Redesigned in-house accounting system </w:t>
      </w:r>
      <w:r w:rsidRPr="00972B07">
        <w:t>to assure compliance with updated accounting standards.</w:t>
      </w:r>
    </w:p>
    <w:p w14:paraId="7A52E77E" w14:textId="5C49D8FD" w:rsidR="00972B07" w:rsidRDefault="00972B07" w:rsidP="00D01B4E">
      <w:pPr>
        <w:pStyle w:val="ListParagraph"/>
        <w:numPr>
          <w:ilvl w:val="0"/>
          <w:numId w:val="1"/>
        </w:numPr>
        <w:spacing w:after="40" w:line="240" w:lineRule="auto"/>
      </w:pPr>
      <w:r>
        <w:rPr>
          <w:b/>
        </w:rPr>
        <w:t xml:space="preserve">Led internal audit </w:t>
      </w:r>
      <w:r w:rsidRPr="00972B07">
        <w:t>to identify weak controls and recommended action plan to senior management.</w:t>
      </w:r>
    </w:p>
    <w:p w14:paraId="3DB7C6AC" w14:textId="17C9DB51" w:rsidR="00972B07" w:rsidRPr="003A68C2" w:rsidRDefault="00B120F2" w:rsidP="00972B07">
      <w:pPr>
        <w:spacing w:after="0" w:line="240" w:lineRule="auto"/>
        <w:ind w:firstLine="270"/>
        <w:rPr>
          <w:b/>
          <w:i/>
          <w:u w:val="single"/>
        </w:rPr>
      </w:pPr>
      <w:r>
        <w:rPr>
          <w:b/>
          <w:i/>
          <w:u w:val="single"/>
        </w:rPr>
        <w:t>Liaise with Internal &amp; External Stakeholders</w:t>
      </w:r>
      <w:r w:rsidR="00972B07" w:rsidRPr="003A68C2">
        <w:tab/>
      </w:r>
      <w:r w:rsidR="00972B07" w:rsidRPr="003A68C2">
        <w:tab/>
      </w:r>
      <w:r w:rsidR="00972B07" w:rsidRPr="003A68C2">
        <w:tab/>
      </w:r>
      <w:r w:rsidR="00972B07" w:rsidRPr="003A68C2">
        <w:tab/>
      </w:r>
      <w:r w:rsidR="00972B07" w:rsidRPr="003A68C2">
        <w:tab/>
        <w:t xml:space="preserve">                      </w:t>
      </w:r>
    </w:p>
    <w:p w14:paraId="4E4D9AD6" w14:textId="3EB13BFE" w:rsidR="00972B07" w:rsidRPr="00A73411" w:rsidRDefault="00B120F2" w:rsidP="00972B07">
      <w:pPr>
        <w:pStyle w:val="ListParagraph"/>
        <w:numPr>
          <w:ilvl w:val="0"/>
          <w:numId w:val="1"/>
        </w:numPr>
      </w:pPr>
      <w:r>
        <w:rPr>
          <w:b/>
        </w:rPr>
        <w:t xml:space="preserve">Completed and passed 5 federal and state audits with no findings or concerns. </w:t>
      </w:r>
      <w:r>
        <w:t>Directed team to gather appropriate records and served as primary point-of-contact with auditing staff.</w:t>
      </w:r>
    </w:p>
    <w:p w14:paraId="638C4797" w14:textId="78022CEA" w:rsidR="00972B07" w:rsidRPr="00B120F2" w:rsidRDefault="00B120F2" w:rsidP="00B120F2">
      <w:pPr>
        <w:pStyle w:val="ListParagraph"/>
        <w:numPr>
          <w:ilvl w:val="0"/>
          <w:numId w:val="1"/>
        </w:numPr>
        <w:spacing w:after="0" w:line="240" w:lineRule="auto"/>
      </w:pPr>
      <w:r>
        <w:rPr>
          <w:b/>
        </w:rPr>
        <w:t xml:space="preserve">Presented financial records to board of directors, </w:t>
      </w:r>
      <w:r>
        <w:t>responded to inquires, and provided follow-up details.</w:t>
      </w:r>
    </w:p>
    <w:p w14:paraId="51409589" w14:textId="77777777" w:rsidR="002D70BF" w:rsidRPr="00340D47" w:rsidRDefault="002D70BF" w:rsidP="002D70BF">
      <w:pPr>
        <w:spacing w:after="0" w:line="240" w:lineRule="auto"/>
        <w:rPr>
          <w:b/>
          <w:sz w:val="16"/>
        </w:rPr>
      </w:pPr>
    </w:p>
    <w:p w14:paraId="246C03B6" w14:textId="793BC3EC" w:rsidR="002D70BF" w:rsidRPr="00D01B4E" w:rsidRDefault="008D1F8C" w:rsidP="00D01B4E">
      <w:pPr>
        <w:pBdr>
          <w:top w:val="single" w:sz="4" w:space="1" w:color="auto"/>
          <w:left w:val="single" w:sz="4" w:space="4" w:color="auto"/>
          <w:bottom w:val="single" w:sz="4" w:space="1" w:color="auto"/>
          <w:right w:val="single" w:sz="4" w:space="4" w:color="auto"/>
        </w:pBdr>
        <w:shd w:val="clear" w:color="auto" w:fill="BDD6EE" w:themeFill="accent1" w:themeFillTint="66"/>
        <w:spacing w:after="0" w:line="240" w:lineRule="auto"/>
        <w:jc w:val="center"/>
        <w:rPr>
          <w:b/>
          <w:smallCaps/>
        </w:rPr>
      </w:pPr>
      <w:r w:rsidRPr="00D01B4E">
        <w:rPr>
          <w:b/>
          <w:smallCaps/>
        </w:rPr>
        <w:t>Early Career Experience</w:t>
      </w:r>
    </w:p>
    <w:p w14:paraId="7C62F0D2" w14:textId="77777777" w:rsidR="00B76905" w:rsidRPr="00D01B4E" w:rsidRDefault="00B76905" w:rsidP="002D70BF">
      <w:pPr>
        <w:spacing w:after="0" w:line="240" w:lineRule="auto"/>
        <w:rPr>
          <w:sz w:val="16"/>
        </w:rPr>
      </w:pPr>
    </w:p>
    <w:p w14:paraId="77588137" w14:textId="6B70BE20" w:rsidR="00B120F2" w:rsidRDefault="00B120F2" w:rsidP="00B120F2">
      <w:pPr>
        <w:tabs>
          <w:tab w:val="right" w:pos="10800"/>
        </w:tabs>
        <w:spacing w:after="0" w:line="240" w:lineRule="auto"/>
      </w:pPr>
      <w:r w:rsidRPr="00B120F2">
        <w:rPr>
          <w:b/>
          <w:i/>
        </w:rPr>
        <w:t>Senior Accountant</w:t>
      </w:r>
      <w:r>
        <w:rPr>
          <w:b/>
          <w:caps/>
        </w:rPr>
        <w:t xml:space="preserve">, Specialized Homewares, LLC, </w:t>
      </w:r>
      <w:r w:rsidRPr="00E30E97">
        <w:t>Atlanta, GA</w:t>
      </w:r>
      <w:r>
        <w:t xml:space="preserve"> </w:t>
      </w:r>
      <w:r>
        <w:tab/>
        <w:t>20xx – 20xx</w:t>
      </w:r>
    </w:p>
    <w:p w14:paraId="00CDA3DB" w14:textId="79D37256" w:rsidR="00B120F2" w:rsidRDefault="00B120F2" w:rsidP="00B120F2">
      <w:pPr>
        <w:tabs>
          <w:tab w:val="right" w:pos="10800"/>
        </w:tabs>
        <w:spacing w:after="0" w:line="240" w:lineRule="auto"/>
      </w:pPr>
      <w:r w:rsidRPr="00B120F2">
        <w:rPr>
          <w:b/>
          <w:i/>
        </w:rPr>
        <w:t>Certified Public Accountant,</w:t>
      </w:r>
      <w:r>
        <w:rPr>
          <w:b/>
          <w:caps/>
        </w:rPr>
        <w:t xml:space="preserve"> Smithson Insurance Services, LLC, </w:t>
      </w:r>
      <w:r w:rsidRPr="00E30E97">
        <w:t>Atlanta, GA</w:t>
      </w:r>
      <w:r>
        <w:t xml:space="preserve"> </w:t>
      </w:r>
      <w:r>
        <w:tab/>
        <w:t xml:space="preserve">20xx – 20xx  </w:t>
      </w:r>
    </w:p>
    <w:p w14:paraId="13BB68C7" w14:textId="5FB90E3E" w:rsidR="002D70BF" w:rsidRPr="00340D47" w:rsidRDefault="002D70BF" w:rsidP="00D01B4E">
      <w:pPr>
        <w:spacing w:after="0" w:line="240" w:lineRule="auto"/>
        <w:rPr>
          <w:sz w:val="12"/>
        </w:rPr>
      </w:pPr>
    </w:p>
    <w:p w14:paraId="59645855" w14:textId="75DF6218" w:rsidR="002D70BF" w:rsidRPr="00D01B4E" w:rsidRDefault="00B120F2" w:rsidP="00D01B4E">
      <w:pPr>
        <w:pBdr>
          <w:top w:val="single" w:sz="4" w:space="1" w:color="auto"/>
          <w:left w:val="single" w:sz="4" w:space="4" w:color="auto"/>
          <w:bottom w:val="single" w:sz="4" w:space="1" w:color="auto"/>
          <w:right w:val="single" w:sz="4" w:space="4" w:color="auto"/>
        </w:pBdr>
        <w:shd w:val="clear" w:color="auto" w:fill="BDD6EE" w:themeFill="accent1" w:themeFillTint="66"/>
        <w:spacing w:after="0" w:line="240" w:lineRule="auto"/>
        <w:jc w:val="center"/>
        <w:rPr>
          <w:b/>
          <w:smallCaps/>
        </w:rPr>
      </w:pPr>
      <w:r w:rsidRPr="00D01B4E">
        <w:rPr>
          <w:b/>
          <w:smallCaps/>
        </w:rPr>
        <w:t>Professional Affiliations</w:t>
      </w:r>
      <w:r w:rsidR="00340D47" w:rsidRPr="00D01B4E">
        <w:rPr>
          <w:b/>
          <w:smallCaps/>
        </w:rPr>
        <w:t xml:space="preserve"> &amp; Awards</w:t>
      </w:r>
    </w:p>
    <w:p w14:paraId="58D8F390" w14:textId="77777777" w:rsidR="00B76905" w:rsidRPr="00340D47" w:rsidRDefault="00B76905" w:rsidP="002D70BF">
      <w:pPr>
        <w:spacing w:after="0" w:line="240" w:lineRule="auto"/>
        <w:rPr>
          <w:b/>
          <w:sz w:val="16"/>
        </w:rPr>
      </w:pPr>
    </w:p>
    <w:p w14:paraId="5A06AD5A" w14:textId="0BD2FD0E" w:rsidR="00D01B4E" w:rsidRDefault="00340D47" w:rsidP="00D01B4E">
      <w:pPr>
        <w:tabs>
          <w:tab w:val="right" w:pos="10800"/>
        </w:tabs>
        <w:spacing w:after="0" w:line="240" w:lineRule="auto"/>
        <w:jc w:val="center"/>
      </w:pPr>
      <w:r w:rsidRPr="00D01B4E">
        <w:rPr>
          <w:b/>
          <w:smallCaps/>
        </w:rPr>
        <w:t>Volunteer of the Quarter</w:t>
      </w:r>
      <w:r w:rsidR="00787B7E" w:rsidRPr="00D01B4E">
        <w:rPr>
          <w:b/>
          <w:smallCaps/>
        </w:rPr>
        <w:t>,</w:t>
      </w:r>
      <w:r w:rsidR="00787B7E" w:rsidRPr="00340D47">
        <w:t xml:space="preserve"> </w:t>
      </w:r>
      <w:r w:rsidRPr="00340D47">
        <w:t>Street Elementary School</w:t>
      </w:r>
      <w:r w:rsidR="00D01B4E">
        <w:t xml:space="preserve">, </w:t>
      </w:r>
      <w:r w:rsidRPr="00340D47">
        <w:t>20xx</w:t>
      </w:r>
      <w:r w:rsidR="00D01B4E">
        <w:t xml:space="preserve"> </w:t>
      </w:r>
      <w:r w:rsidR="00D01B4E">
        <w:rPr>
          <w:rFonts w:cstheme="minorHAnsi"/>
        </w:rPr>
        <w:t>•</w:t>
      </w:r>
      <w:r w:rsidR="00D01B4E">
        <w:t xml:space="preserve"> </w:t>
      </w:r>
      <w:r w:rsidR="00D01B4E" w:rsidRPr="00D01B4E">
        <w:rPr>
          <w:b/>
          <w:smallCaps/>
        </w:rPr>
        <w:t>Active Member,</w:t>
      </w:r>
      <w:r w:rsidR="00D01B4E">
        <w:t xml:space="preserve"> </w:t>
      </w:r>
      <w:r w:rsidRPr="00340D47">
        <w:t>American Association of Finance and Accounting</w:t>
      </w:r>
      <w:r w:rsidR="00D01B4E">
        <w:t xml:space="preserve">, </w:t>
      </w:r>
      <w:r w:rsidRPr="00340D47">
        <w:t>20xx – 20xx</w:t>
      </w:r>
      <w:r w:rsidR="00D01B4E">
        <w:t xml:space="preserve"> </w:t>
      </w:r>
      <w:r w:rsidR="00D01B4E">
        <w:rPr>
          <w:rFonts w:cstheme="minorHAnsi"/>
        </w:rPr>
        <w:t>•</w:t>
      </w:r>
      <w:r w:rsidR="00D01B4E">
        <w:t xml:space="preserve"> </w:t>
      </w:r>
      <w:r w:rsidRPr="00D01B4E">
        <w:rPr>
          <w:b/>
          <w:smallCaps/>
        </w:rPr>
        <w:t>Employee on the Rise Award,</w:t>
      </w:r>
      <w:r w:rsidRPr="00340D47">
        <w:t xml:space="preserve"> Specialized Homewares, LLC</w:t>
      </w:r>
      <w:r w:rsidR="00D01B4E">
        <w:t xml:space="preserve">, </w:t>
      </w:r>
      <w:r w:rsidRPr="00340D47">
        <w:t>20xx</w:t>
      </w:r>
      <w:r w:rsidR="00D01B4E">
        <w:t xml:space="preserve"> </w:t>
      </w:r>
      <w:r w:rsidR="00D01B4E">
        <w:rPr>
          <w:rFonts w:cstheme="minorHAnsi"/>
        </w:rPr>
        <w:t>•</w:t>
      </w:r>
      <w:r w:rsidR="00D01B4E">
        <w:t xml:space="preserve"> </w:t>
      </w:r>
      <w:r w:rsidRPr="00D01B4E">
        <w:rPr>
          <w:b/>
          <w:smallCaps/>
        </w:rPr>
        <w:t>Board Member,</w:t>
      </w:r>
      <w:r w:rsidRPr="00340D47">
        <w:t xml:space="preserve"> Roswell Chapter, Make-a-Wish Foundation</w:t>
      </w:r>
      <w:r w:rsidR="00D01B4E">
        <w:t xml:space="preserve">, </w:t>
      </w:r>
      <w:r w:rsidRPr="00340D47">
        <w:t>20xx – 20xx</w:t>
      </w:r>
    </w:p>
    <w:p w14:paraId="34D13709" w14:textId="4D353E38" w:rsidR="00787B7E" w:rsidRPr="00D01B4E" w:rsidRDefault="00787B7E" w:rsidP="00D01B4E">
      <w:pPr>
        <w:tabs>
          <w:tab w:val="right" w:pos="10800"/>
        </w:tabs>
        <w:spacing w:after="0" w:line="240" w:lineRule="auto"/>
        <w:jc w:val="both"/>
        <w:rPr>
          <w:sz w:val="16"/>
        </w:rPr>
      </w:pPr>
    </w:p>
    <w:p w14:paraId="563A704D" w14:textId="617E302C" w:rsidR="00D116E7" w:rsidRPr="00D01B4E" w:rsidRDefault="00D01B4E" w:rsidP="00D01B4E">
      <w:pPr>
        <w:pBdr>
          <w:top w:val="single" w:sz="4" w:space="1" w:color="auto"/>
          <w:left w:val="single" w:sz="4" w:space="4" w:color="auto"/>
          <w:bottom w:val="single" w:sz="4" w:space="1" w:color="auto"/>
          <w:right w:val="single" w:sz="4" w:space="4" w:color="auto"/>
        </w:pBdr>
        <w:shd w:val="clear" w:color="auto" w:fill="BDD6EE" w:themeFill="accent1" w:themeFillTint="66"/>
        <w:spacing w:after="0" w:line="240" w:lineRule="auto"/>
        <w:jc w:val="center"/>
        <w:rPr>
          <w:b/>
          <w:smallCaps/>
        </w:rPr>
      </w:pPr>
      <w:r>
        <w:rPr>
          <w:b/>
          <w:smallCaps/>
        </w:rPr>
        <w:t>Education</w:t>
      </w:r>
      <w:r w:rsidR="00340D47" w:rsidRPr="00D01B4E">
        <w:rPr>
          <w:b/>
          <w:smallCaps/>
        </w:rPr>
        <w:t xml:space="preserve"> &amp; Certifications</w:t>
      </w:r>
    </w:p>
    <w:p w14:paraId="1098E742" w14:textId="77777777" w:rsidR="00787B7E" w:rsidRPr="00D01B4E" w:rsidRDefault="00787B7E" w:rsidP="002D70BF">
      <w:pPr>
        <w:spacing w:after="0" w:line="240" w:lineRule="auto"/>
        <w:jc w:val="center"/>
        <w:rPr>
          <w:b/>
          <w:sz w:val="16"/>
        </w:rPr>
      </w:pPr>
    </w:p>
    <w:p w14:paraId="28CE44C1" w14:textId="56E0EB93" w:rsidR="00B41B7B" w:rsidRDefault="00340D47" w:rsidP="002D70BF">
      <w:pPr>
        <w:spacing w:after="0" w:line="240" w:lineRule="auto"/>
        <w:jc w:val="center"/>
      </w:pPr>
      <w:r w:rsidRPr="00D01B4E">
        <w:rPr>
          <w:b/>
          <w:smallCaps/>
        </w:rPr>
        <w:t>Master of Business Administration (MBA)</w:t>
      </w:r>
      <w:r w:rsidR="002D70BF" w:rsidRPr="00D01B4E">
        <w:rPr>
          <w:smallCaps/>
        </w:rPr>
        <w:t>,</w:t>
      </w:r>
      <w:r w:rsidR="002D70BF" w:rsidRPr="002D70BF">
        <w:t xml:space="preserve"> </w:t>
      </w:r>
      <w:r>
        <w:t>University of Georgia</w:t>
      </w:r>
      <w:r w:rsidR="002D70BF" w:rsidRPr="002D70BF">
        <w:t xml:space="preserve">, </w:t>
      </w:r>
      <w:r>
        <w:t>Athens, GA</w:t>
      </w:r>
      <w:r w:rsidR="002D70BF" w:rsidRPr="002D70BF">
        <w:tab/>
      </w:r>
    </w:p>
    <w:p w14:paraId="0340608E" w14:textId="5B676E21" w:rsidR="002D70BF" w:rsidRDefault="00340D47" w:rsidP="00B76905">
      <w:pPr>
        <w:spacing w:after="0" w:line="240" w:lineRule="auto"/>
        <w:jc w:val="center"/>
      </w:pPr>
      <w:r w:rsidRPr="00D01B4E">
        <w:rPr>
          <w:b/>
          <w:smallCaps/>
        </w:rPr>
        <w:t>Bachelor of Business Administration (BBA)</w:t>
      </w:r>
      <w:r w:rsidR="002D70BF" w:rsidRPr="00D01B4E">
        <w:rPr>
          <w:smallCaps/>
        </w:rPr>
        <w:t>,</w:t>
      </w:r>
      <w:r w:rsidR="002D70BF" w:rsidRPr="002D70BF">
        <w:t xml:space="preserve"> </w:t>
      </w:r>
      <w:r>
        <w:rPr>
          <w:b/>
          <w:i/>
        </w:rPr>
        <w:t>Major - Accounting</w:t>
      </w:r>
      <w:r w:rsidR="00112040">
        <w:t xml:space="preserve">, </w:t>
      </w:r>
      <w:r w:rsidR="002D70BF" w:rsidRPr="002D70BF">
        <w:t>University</w:t>
      </w:r>
      <w:r>
        <w:t xml:space="preserve"> of Georgia</w:t>
      </w:r>
      <w:r w:rsidR="002D70BF" w:rsidRPr="002D70BF">
        <w:t xml:space="preserve">, </w:t>
      </w:r>
      <w:r>
        <w:t>Athens, GA</w:t>
      </w:r>
      <w:r w:rsidR="002D70BF" w:rsidRPr="002D70BF">
        <w:tab/>
      </w:r>
    </w:p>
    <w:p w14:paraId="6558356D" w14:textId="3842C539" w:rsidR="00BE0952" w:rsidRPr="00D01B4E" w:rsidRDefault="00340D47" w:rsidP="00D01B4E">
      <w:pPr>
        <w:spacing w:after="0" w:line="240" w:lineRule="auto"/>
        <w:jc w:val="center"/>
      </w:pPr>
      <w:r w:rsidRPr="00D01B4E">
        <w:rPr>
          <w:b/>
          <w:smallCaps/>
        </w:rPr>
        <w:t>Certified Public Accountant</w:t>
      </w:r>
      <w:r w:rsidR="00BE0952">
        <w:rPr>
          <w:b/>
        </w:rPr>
        <w:t xml:space="preserve">, </w:t>
      </w:r>
      <w:r>
        <w:t xml:space="preserve">20xx – 20xx </w:t>
      </w:r>
    </w:p>
    <w:sectPr w:rsidR="00BE0952" w:rsidRPr="00D01B4E" w:rsidSect="004C350A">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altName w:val="Times"/>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E44BD"/>
    <w:multiLevelType w:val="hybridMultilevel"/>
    <w:tmpl w:val="85046626"/>
    <w:lvl w:ilvl="0" w:tplc="0409000B">
      <w:start w:val="1"/>
      <w:numFmt w:val="bullet"/>
      <w:lvlText w:val=""/>
      <w:lvlJc w:val="left"/>
      <w:pPr>
        <w:ind w:left="907" w:hanging="360"/>
      </w:pPr>
      <w:rPr>
        <w:rFonts w:ascii="Wingdings" w:hAnsi="Wingdings"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1" w15:restartNumberingAfterBreak="0">
    <w:nsid w:val="065A699F"/>
    <w:multiLevelType w:val="multilevel"/>
    <w:tmpl w:val="97BE01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376787"/>
    <w:multiLevelType w:val="hybridMultilevel"/>
    <w:tmpl w:val="D0968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390DEF"/>
    <w:multiLevelType w:val="multilevel"/>
    <w:tmpl w:val="98C686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997736C"/>
    <w:multiLevelType w:val="hybridMultilevel"/>
    <w:tmpl w:val="EE7E1F10"/>
    <w:lvl w:ilvl="0" w:tplc="A5D2FEDE">
      <w:start w:val="1"/>
      <w:numFmt w:val="bullet"/>
      <w:lvlText w:val=""/>
      <w:lvlJc w:val="left"/>
      <w:pPr>
        <w:ind w:left="288" w:hanging="288"/>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CD6811"/>
    <w:multiLevelType w:val="hybridMultilevel"/>
    <w:tmpl w:val="D4EC1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80076E"/>
    <w:multiLevelType w:val="hybridMultilevel"/>
    <w:tmpl w:val="83F82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CF4892"/>
    <w:multiLevelType w:val="hybridMultilevel"/>
    <w:tmpl w:val="7C6244A2"/>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8" w15:restartNumberingAfterBreak="0">
    <w:nsid w:val="35856BD6"/>
    <w:multiLevelType w:val="multilevel"/>
    <w:tmpl w:val="5CA221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D425D8D"/>
    <w:multiLevelType w:val="hybridMultilevel"/>
    <w:tmpl w:val="80AE0BD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A633FC"/>
    <w:multiLevelType w:val="hybridMultilevel"/>
    <w:tmpl w:val="9B42CE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9DB266B"/>
    <w:multiLevelType w:val="hybridMultilevel"/>
    <w:tmpl w:val="260295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B152D6C"/>
    <w:multiLevelType w:val="hybridMultilevel"/>
    <w:tmpl w:val="E536D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32E5CDF"/>
    <w:multiLevelType w:val="hybridMultilevel"/>
    <w:tmpl w:val="393E928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F242377"/>
    <w:multiLevelType w:val="multilevel"/>
    <w:tmpl w:val="A97C6B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4C64D7C"/>
    <w:multiLevelType w:val="hybridMultilevel"/>
    <w:tmpl w:val="40BA8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A435D29"/>
    <w:multiLevelType w:val="multilevel"/>
    <w:tmpl w:val="61102F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71A6D8C"/>
    <w:multiLevelType w:val="hybridMultilevel"/>
    <w:tmpl w:val="D2303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055A62"/>
    <w:multiLevelType w:val="hybridMultilevel"/>
    <w:tmpl w:val="6EF63CC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18"/>
  </w:num>
  <w:num w:numId="4">
    <w:abstractNumId w:val="11"/>
  </w:num>
  <w:num w:numId="5">
    <w:abstractNumId w:val="13"/>
  </w:num>
  <w:num w:numId="6">
    <w:abstractNumId w:val="9"/>
  </w:num>
  <w:num w:numId="7">
    <w:abstractNumId w:val="12"/>
  </w:num>
  <w:num w:numId="8">
    <w:abstractNumId w:val="10"/>
  </w:num>
  <w:num w:numId="9">
    <w:abstractNumId w:val="4"/>
  </w:num>
  <w:num w:numId="10">
    <w:abstractNumId w:val="7"/>
  </w:num>
  <w:num w:numId="11">
    <w:abstractNumId w:val="0"/>
  </w:num>
  <w:num w:numId="12">
    <w:abstractNumId w:val="3"/>
  </w:num>
  <w:num w:numId="13">
    <w:abstractNumId w:val="1"/>
  </w:num>
  <w:num w:numId="14">
    <w:abstractNumId w:val="14"/>
  </w:num>
  <w:num w:numId="15">
    <w:abstractNumId w:val="15"/>
  </w:num>
  <w:num w:numId="16">
    <w:abstractNumId w:val="16"/>
  </w:num>
  <w:num w:numId="17">
    <w:abstractNumId w:val="5"/>
  </w:num>
  <w:num w:numId="18">
    <w:abstractNumId w:val="17"/>
  </w:num>
  <w:num w:numId="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SwNDI3tjAxNbQwszRT0lEKTi0uzszPAykwqgUAZlrXCSwAAAA="/>
  </w:docVars>
  <w:rsids>
    <w:rsidRoot w:val="00D116E7"/>
    <w:rsid w:val="00112040"/>
    <w:rsid w:val="001B2183"/>
    <w:rsid w:val="001D484A"/>
    <w:rsid w:val="00262440"/>
    <w:rsid w:val="002D70BF"/>
    <w:rsid w:val="00340D47"/>
    <w:rsid w:val="003A68C2"/>
    <w:rsid w:val="00541020"/>
    <w:rsid w:val="005E1FE0"/>
    <w:rsid w:val="006102CC"/>
    <w:rsid w:val="006C3821"/>
    <w:rsid w:val="00743CE1"/>
    <w:rsid w:val="00787B7E"/>
    <w:rsid w:val="00882538"/>
    <w:rsid w:val="00891F59"/>
    <w:rsid w:val="008D1F8C"/>
    <w:rsid w:val="00972B07"/>
    <w:rsid w:val="00A73411"/>
    <w:rsid w:val="00B120F2"/>
    <w:rsid w:val="00B41B7B"/>
    <w:rsid w:val="00B76905"/>
    <w:rsid w:val="00BA0445"/>
    <w:rsid w:val="00BB562B"/>
    <w:rsid w:val="00BE0952"/>
    <w:rsid w:val="00C01E62"/>
    <w:rsid w:val="00C71BB3"/>
    <w:rsid w:val="00D01B4E"/>
    <w:rsid w:val="00D116E7"/>
    <w:rsid w:val="00E30E97"/>
    <w:rsid w:val="00EF6770"/>
    <w:rsid w:val="00F24ECC"/>
    <w:rsid w:val="00F324EB"/>
    <w:rsid w:val="00FE18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133BB2"/>
  <w15:chartTrackingRefBased/>
  <w15:docId w15:val="{F1181BC1-CF3C-498D-87E0-825C86A25B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16E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116E7"/>
    <w:pPr>
      <w:ind w:left="720"/>
      <w:contextualSpacing/>
    </w:pPr>
  </w:style>
  <w:style w:type="paragraph" w:styleId="NormalWeb">
    <w:name w:val="Normal (Web)"/>
    <w:basedOn w:val="Normal"/>
    <w:uiPriority w:val="99"/>
    <w:semiHidden/>
    <w:unhideWhenUsed/>
    <w:rsid w:val="00743CE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43CE1"/>
    <w:rPr>
      <w:b/>
      <w:bCs/>
    </w:rPr>
  </w:style>
  <w:style w:type="character" w:styleId="Emphasis">
    <w:name w:val="Emphasis"/>
    <w:basedOn w:val="DefaultParagraphFont"/>
    <w:uiPriority w:val="20"/>
    <w:qFormat/>
    <w:rsid w:val="00743CE1"/>
    <w:rPr>
      <w:i/>
      <w:iCs/>
    </w:rPr>
  </w:style>
  <w:style w:type="character" w:styleId="Hyperlink">
    <w:name w:val="Hyperlink"/>
    <w:basedOn w:val="DefaultParagraphFont"/>
    <w:uiPriority w:val="99"/>
    <w:unhideWhenUsed/>
    <w:rsid w:val="00B120F2"/>
    <w:rPr>
      <w:color w:val="0563C1" w:themeColor="hyperlink"/>
      <w:u w:val="single"/>
    </w:rPr>
  </w:style>
  <w:style w:type="character" w:customStyle="1" w:styleId="UnresolvedMention">
    <w:name w:val="Unresolved Mention"/>
    <w:basedOn w:val="DefaultParagraphFont"/>
    <w:uiPriority w:val="99"/>
    <w:semiHidden/>
    <w:unhideWhenUsed/>
    <w:rsid w:val="00B120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9717672">
      <w:bodyDiv w:val="1"/>
      <w:marLeft w:val="0"/>
      <w:marRight w:val="0"/>
      <w:marTop w:val="0"/>
      <w:marBottom w:val="0"/>
      <w:divBdr>
        <w:top w:val="none" w:sz="0" w:space="0" w:color="auto"/>
        <w:left w:val="none" w:sz="0" w:space="0" w:color="auto"/>
        <w:bottom w:val="none" w:sz="0" w:space="0" w:color="auto"/>
        <w:right w:val="none" w:sz="0" w:space="0" w:color="auto"/>
      </w:divBdr>
    </w:div>
    <w:div w:id="1023633708">
      <w:bodyDiv w:val="1"/>
      <w:marLeft w:val="0"/>
      <w:marRight w:val="0"/>
      <w:marTop w:val="0"/>
      <w:marBottom w:val="0"/>
      <w:divBdr>
        <w:top w:val="none" w:sz="0" w:space="0" w:color="auto"/>
        <w:left w:val="none" w:sz="0" w:space="0" w:color="auto"/>
        <w:bottom w:val="none" w:sz="0" w:space="0" w:color="auto"/>
        <w:right w:val="none" w:sz="0" w:space="0" w:color="auto"/>
      </w:divBdr>
    </w:div>
    <w:div w:id="1470971828">
      <w:bodyDiv w:val="1"/>
      <w:marLeft w:val="0"/>
      <w:marRight w:val="0"/>
      <w:marTop w:val="0"/>
      <w:marBottom w:val="0"/>
      <w:divBdr>
        <w:top w:val="none" w:sz="0" w:space="0" w:color="auto"/>
        <w:left w:val="none" w:sz="0" w:space="0" w:color="auto"/>
        <w:bottom w:val="none" w:sz="0" w:space="0" w:color="auto"/>
        <w:right w:val="none" w:sz="0" w:space="0" w:color="auto"/>
      </w:divBdr>
    </w:div>
    <w:div w:id="2102984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jps@email.com" TargetMode="External"/><Relationship Id="rId5" Type="http://schemas.openxmlformats.org/officeDocument/2006/relationships/hyperlink" Target="mailto:jps@e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1090</Words>
  <Characters>6216</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li Dewald</dc:creator>
  <cp:keywords/>
  <dc:description/>
  <cp:lastModifiedBy>Kali Dewald</cp:lastModifiedBy>
  <cp:revision>2</cp:revision>
  <dcterms:created xsi:type="dcterms:W3CDTF">2019-08-30T13:46:00Z</dcterms:created>
  <dcterms:modified xsi:type="dcterms:W3CDTF">2019-08-30T13:46:00Z</dcterms:modified>
</cp:coreProperties>
</file>